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092A98" w14:textId="77777777" w:rsidR="00E42F88" w:rsidRPr="00E42F88" w:rsidRDefault="00E42F88" w:rsidP="00E42F88">
      <w:pPr>
        <w:rPr>
          <w:rFonts w:cs="Arial"/>
        </w:rPr>
      </w:pPr>
      <w:r w:rsidRPr="00E42F88">
        <w:t>*Name</w:t>
      </w:r>
      <w:r w:rsidR="005F45E1">
        <w:rPr>
          <w:rFonts w:cs="Arial"/>
        </w:rPr>
        <w:t>:  Chet-Yeng Loong</w:t>
      </w:r>
    </w:p>
    <w:p w14:paraId="1EB3FFD5" w14:textId="77777777" w:rsidR="00E42F88" w:rsidRPr="00E42F88" w:rsidRDefault="00E42F88" w:rsidP="00E42F88">
      <w:pPr>
        <w:rPr>
          <w:rFonts w:cs="Arial"/>
        </w:rPr>
      </w:pPr>
      <w:r w:rsidRPr="00E42F88">
        <w:rPr>
          <w:rFonts w:cs="Arial"/>
        </w:rPr>
        <w:t xml:space="preserve">*Grade Level: </w:t>
      </w:r>
    </w:p>
    <w:p w14:paraId="7A6A5688" w14:textId="77777777" w:rsidR="00E42F88" w:rsidRPr="00E42F88" w:rsidRDefault="00E42F88" w:rsidP="00E42F88">
      <w:pPr>
        <w:rPr>
          <w:rFonts w:cs="Arial"/>
        </w:rPr>
      </w:pPr>
      <w:r w:rsidRPr="00E42F88">
        <w:rPr>
          <w:rFonts w:cs="Arial"/>
        </w:rPr>
        <w:t>*State Core Music Standards (draft):</w:t>
      </w:r>
    </w:p>
    <w:p w14:paraId="5C869C89" w14:textId="77777777" w:rsidR="00E42F88" w:rsidRPr="00E42F88" w:rsidRDefault="00E42F88" w:rsidP="00E42F88">
      <w:pPr>
        <w:rPr>
          <w:rFonts w:cs="Arial"/>
        </w:rPr>
      </w:pPr>
      <w:r w:rsidRPr="00E42F88">
        <w:rPr>
          <w:rFonts w:cs="Arial"/>
        </w:rPr>
        <w:t>For example: Cr1.1, Cr 2.1, Cr. 3.1., 3.2, copy and paste the standard(s) here:</w:t>
      </w:r>
    </w:p>
    <w:p w14:paraId="33301ACC" w14:textId="77777777" w:rsidR="003825C5" w:rsidRDefault="003825C5" w:rsidP="00E42F88">
      <w:pPr>
        <w:rPr>
          <w:rFonts w:cs="Arial"/>
        </w:rPr>
      </w:pPr>
    </w:p>
    <w:p w14:paraId="5780D495" w14:textId="77777777" w:rsidR="003825C5" w:rsidRDefault="003825C5" w:rsidP="00E42F88">
      <w:pPr>
        <w:rPr>
          <w:rFonts w:cs="Arial"/>
        </w:rPr>
      </w:pPr>
      <w:r>
        <w:rPr>
          <w:rFonts w:ascii="Times New Roman" w:hAnsi="Times New Roman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6EC8A2" wp14:editId="4C139AAF">
                <wp:simplePos x="0" y="0"/>
                <wp:positionH relativeFrom="column">
                  <wp:posOffset>28575</wp:posOffset>
                </wp:positionH>
                <wp:positionV relativeFrom="paragraph">
                  <wp:posOffset>3175</wp:posOffset>
                </wp:positionV>
                <wp:extent cx="5850890" cy="3971925"/>
                <wp:effectExtent l="0" t="0" r="16510" b="28575"/>
                <wp:wrapNone/>
                <wp:docPr id="307" name="Text Box 3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0890" cy="397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658423" w14:textId="77777777" w:rsidR="00525C8B" w:rsidRPr="00525C8B" w:rsidRDefault="00525C8B" w:rsidP="00525C8B">
                            <w:pP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525C8B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</w:rPr>
                              <w:t>Cr 2.1: Creating: Present</w:t>
                            </w:r>
                          </w:p>
                          <w:p w14:paraId="3D8B2BE0" w14:textId="77777777" w:rsidR="00525C8B" w:rsidRPr="00525C8B" w:rsidRDefault="00525C8B" w:rsidP="00525C8B">
                            <w:pPr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</w:pPr>
                            <w:r w:rsidRPr="00525C8B"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  <w:t>Share creative musical work that conveys intent, demonstrates craftsmanship, and exhibits originality.</w:t>
                            </w:r>
                          </w:p>
                          <w:p w14:paraId="1F1EFF34" w14:textId="77777777" w:rsidR="00525C8B" w:rsidRPr="00525C8B" w:rsidRDefault="00525C8B" w:rsidP="00525C8B">
                            <w:pPr>
                              <w:tabs>
                                <w:tab w:val="left" w:pos="7380"/>
                              </w:tabs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525C8B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</w:rPr>
                              <w:t>Cr 2.2: Creating: Plan and Make</w:t>
                            </w:r>
                            <w:r w:rsidRPr="00525C8B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</w:rPr>
                              <w:tab/>
                            </w:r>
                          </w:p>
                          <w:p w14:paraId="033124AB" w14:textId="77777777" w:rsidR="00525C8B" w:rsidRPr="00525C8B" w:rsidRDefault="00525C8B" w:rsidP="00525C8B">
                            <w:pPr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</w:pPr>
                            <w:r w:rsidRPr="00525C8B"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  <w:t>Select and develop musical ideas for defined purposes and contexts.</w:t>
                            </w:r>
                          </w:p>
                          <w:p w14:paraId="0F585F22" w14:textId="77777777" w:rsidR="00525C8B" w:rsidRPr="00525C8B" w:rsidRDefault="00525C8B" w:rsidP="00525C8B">
                            <w:pP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525C8B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</w:rPr>
                              <w:t>Cr 3.1: Creating: Evaluate and Refine</w:t>
                            </w:r>
                          </w:p>
                          <w:p w14:paraId="4C4658DF" w14:textId="77777777" w:rsidR="00525C8B" w:rsidRPr="00525C8B" w:rsidRDefault="00525C8B" w:rsidP="00525C8B">
                            <w:pPr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</w:pPr>
                            <w:r w:rsidRPr="00525C8B"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  <w:t>Evaluate and refine selected musical ideas to create musical work(s) that meet appropriate criteria.</w:t>
                            </w:r>
                          </w:p>
                          <w:p w14:paraId="41CC325C" w14:textId="77777777" w:rsidR="00525C8B" w:rsidRPr="00525C8B" w:rsidRDefault="00525C8B" w:rsidP="00525C8B">
                            <w:pP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525C8B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</w:rPr>
                              <w:t>Cr 3.2: Creating: Present</w:t>
                            </w:r>
                          </w:p>
                          <w:p w14:paraId="51B4DAF9" w14:textId="77777777" w:rsidR="00525C8B" w:rsidRPr="00525C8B" w:rsidRDefault="00525C8B" w:rsidP="00525C8B">
                            <w:pPr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</w:pPr>
                            <w:r w:rsidRPr="00525C8B"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  <w:t>Share creative musical work that conveys intent, demonstrates craftsmanship, and exhibits originality.</w:t>
                            </w:r>
                          </w:p>
                          <w:p w14:paraId="22415D59" w14:textId="77777777" w:rsidR="00525C8B" w:rsidRPr="00525C8B" w:rsidRDefault="00525C8B" w:rsidP="00525C8B">
                            <w:pP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525C8B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</w:rPr>
                              <w:t>Pr 4.2: Performing: Analyze</w:t>
                            </w:r>
                          </w:p>
                          <w:p w14:paraId="40A6DF79" w14:textId="77777777" w:rsidR="00525C8B" w:rsidRPr="00525C8B" w:rsidRDefault="00525C8B" w:rsidP="00525C8B">
                            <w:pPr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</w:pPr>
                            <w:r w:rsidRPr="00525C8B"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  <w:t>Analyze the structure and context of varied musical works and their implications for performances.</w:t>
                            </w:r>
                          </w:p>
                          <w:p w14:paraId="5CD7EB03" w14:textId="77777777" w:rsidR="00525C8B" w:rsidRPr="00525C8B" w:rsidRDefault="00525C8B" w:rsidP="00525C8B">
                            <w:pP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525C8B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</w:rPr>
                              <w:t>Pr 5.1: Performing: Rehearse, Evaluate, and Refine</w:t>
                            </w:r>
                          </w:p>
                          <w:p w14:paraId="625FCBEC" w14:textId="77777777" w:rsidR="00525C8B" w:rsidRPr="00525C8B" w:rsidRDefault="00525C8B" w:rsidP="00525C8B">
                            <w:pPr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</w:pPr>
                            <w:r w:rsidRPr="00525C8B"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  <w:t>Evaluate and refine personal and ensemble performances, individually or in collaboration with others.</w:t>
                            </w:r>
                          </w:p>
                          <w:p w14:paraId="101F03EA" w14:textId="77777777" w:rsidR="00525C8B" w:rsidRPr="00525C8B" w:rsidRDefault="00525C8B" w:rsidP="00525C8B">
                            <w:pP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525C8B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</w:rPr>
                              <w:t>Pr 6.1: Performing: Present</w:t>
                            </w:r>
                          </w:p>
                          <w:p w14:paraId="10E5E00F" w14:textId="77777777" w:rsidR="00525C8B" w:rsidRPr="00525C8B" w:rsidRDefault="00525C8B" w:rsidP="00525C8B">
                            <w:pPr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</w:pPr>
                            <w:r w:rsidRPr="00525C8B"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  <w:t>Perform expressively, with appropriate interpretation and technical accuracy, and in a manner appropriate to the audience and context.</w:t>
                            </w:r>
                            <w:r w:rsidRPr="00525C8B"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  <w:tab/>
                            </w:r>
                          </w:p>
                          <w:p w14:paraId="5DD14DD4" w14:textId="77777777" w:rsidR="00525C8B" w:rsidRDefault="00525C8B" w:rsidP="00525C8B"/>
                          <w:p w14:paraId="41A3A890" w14:textId="77777777" w:rsidR="003825C5" w:rsidRDefault="003825C5" w:rsidP="003825C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6EC8A2" id="_x0000_t202" coordsize="21600,21600" o:spt="202" path="m,l,21600r21600,l21600,xe">
                <v:stroke joinstyle="miter"/>
                <v:path gradientshapeok="t" o:connecttype="rect"/>
              </v:shapetype>
              <v:shape id="Text Box 307" o:spid="_x0000_s1026" type="#_x0000_t202" style="position:absolute;margin-left:2.25pt;margin-top:.25pt;width:460.7pt;height:312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">
                <v:textbox>
                  <w:txbxContent>
                    <w:p w14:paraId="5C658423" w14:textId="77777777" w:rsidR="00525C8B" w:rsidRPr="00525C8B" w:rsidRDefault="00525C8B" w:rsidP="00525C8B">
                      <w:pP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</w:rPr>
                      </w:pPr>
                      <w:r w:rsidRPr="00525C8B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</w:rPr>
                        <w:t>Cr 2.1: Creating: Present</w:t>
                      </w:r>
                    </w:p>
                    <w:p w14:paraId="3D8B2BE0" w14:textId="77777777" w:rsidR="00525C8B" w:rsidRPr="00525C8B" w:rsidRDefault="00525C8B" w:rsidP="00525C8B">
                      <w:pPr>
                        <w:rPr>
                          <w:rFonts w:eastAsia="Times New Roman" w:cs="Times New Roman"/>
                          <w:bCs/>
                          <w:color w:val="000000"/>
                        </w:rPr>
                      </w:pPr>
                      <w:r w:rsidRPr="00525C8B">
                        <w:rPr>
                          <w:rFonts w:eastAsia="Times New Roman" w:cs="Times New Roman"/>
                          <w:bCs/>
                          <w:color w:val="000000"/>
                        </w:rPr>
                        <w:t>Share creative musical work that conveys intent, demonstrates craftsmanship, and exhibits originality.</w:t>
                      </w:r>
                    </w:p>
                    <w:p w14:paraId="1F1EFF34" w14:textId="77777777" w:rsidR="00525C8B" w:rsidRPr="00525C8B" w:rsidRDefault="00525C8B" w:rsidP="00525C8B">
                      <w:pPr>
                        <w:tabs>
                          <w:tab w:val="left" w:pos="7380"/>
                        </w:tabs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</w:rPr>
                      </w:pPr>
                      <w:r w:rsidRPr="00525C8B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</w:rPr>
                        <w:t>Cr 2.2: Creating: Plan and Make</w:t>
                      </w:r>
                      <w:r w:rsidRPr="00525C8B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</w:rPr>
                        <w:tab/>
                      </w:r>
                    </w:p>
                    <w:p w14:paraId="033124AB" w14:textId="77777777" w:rsidR="00525C8B" w:rsidRPr="00525C8B" w:rsidRDefault="00525C8B" w:rsidP="00525C8B">
                      <w:pPr>
                        <w:rPr>
                          <w:rFonts w:eastAsia="Times New Roman" w:cs="Times New Roman"/>
                          <w:bCs/>
                          <w:color w:val="000000"/>
                        </w:rPr>
                      </w:pPr>
                      <w:r w:rsidRPr="00525C8B">
                        <w:rPr>
                          <w:rFonts w:eastAsia="Times New Roman" w:cs="Times New Roman"/>
                          <w:bCs/>
                          <w:color w:val="000000"/>
                        </w:rPr>
                        <w:t>Select and develop musical ideas for defined purposes and contexts.</w:t>
                      </w:r>
                    </w:p>
                    <w:p w14:paraId="0F585F22" w14:textId="77777777" w:rsidR="00525C8B" w:rsidRPr="00525C8B" w:rsidRDefault="00525C8B" w:rsidP="00525C8B">
                      <w:pP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</w:rPr>
                      </w:pPr>
                      <w:r w:rsidRPr="00525C8B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</w:rPr>
                        <w:t>Cr 3.1: Creating: Evaluate and Refine</w:t>
                      </w:r>
                    </w:p>
                    <w:p w14:paraId="4C4658DF" w14:textId="77777777" w:rsidR="00525C8B" w:rsidRPr="00525C8B" w:rsidRDefault="00525C8B" w:rsidP="00525C8B">
                      <w:pPr>
                        <w:rPr>
                          <w:rFonts w:eastAsia="Times New Roman" w:cs="Times New Roman"/>
                          <w:bCs/>
                          <w:color w:val="000000"/>
                        </w:rPr>
                      </w:pPr>
                      <w:r w:rsidRPr="00525C8B">
                        <w:rPr>
                          <w:rFonts w:eastAsia="Times New Roman" w:cs="Times New Roman"/>
                          <w:bCs/>
                          <w:color w:val="000000"/>
                        </w:rPr>
                        <w:t>Evaluate and refine selected musical ideas to create musical work(s) that meet appropriate criteria.</w:t>
                      </w:r>
                    </w:p>
                    <w:p w14:paraId="41CC325C" w14:textId="77777777" w:rsidR="00525C8B" w:rsidRPr="00525C8B" w:rsidRDefault="00525C8B" w:rsidP="00525C8B">
                      <w:pP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</w:rPr>
                      </w:pPr>
                      <w:r w:rsidRPr="00525C8B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</w:rPr>
                        <w:t>Cr 3.2: Creating: Present</w:t>
                      </w:r>
                    </w:p>
                    <w:p w14:paraId="51B4DAF9" w14:textId="77777777" w:rsidR="00525C8B" w:rsidRPr="00525C8B" w:rsidRDefault="00525C8B" w:rsidP="00525C8B">
                      <w:pPr>
                        <w:rPr>
                          <w:rFonts w:eastAsia="Times New Roman" w:cs="Times New Roman"/>
                          <w:bCs/>
                          <w:color w:val="000000"/>
                        </w:rPr>
                      </w:pPr>
                      <w:r w:rsidRPr="00525C8B">
                        <w:rPr>
                          <w:rFonts w:eastAsia="Times New Roman" w:cs="Times New Roman"/>
                          <w:bCs/>
                          <w:color w:val="000000"/>
                        </w:rPr>
                        <w:t>Share creative musical work that conveys intent, demonstrates craftsmanship, and exhibits originality.</w:t>
                      </w:r>
                    </w:p>
                    <w:p w14:paraId="22415D59" w14:textId="77777777" w:rsidR="00525C8B" w:rsidRPr="00525C8B" w:rsidRDefault="00525C8B" w:rsidP="00525C8B">
                      <w:pP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</w:rPr>
                      </w:pPr>
                      <w:r w:rsidRPr="00525C8B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</w:rPr>
                        <w:t>Pr 4.2: Performing: Analyze</w:t>
                      </w:r>
                    </w:p>
                    <w:p w14:paraId="40A6DF79" w14:textId="77777777" w:rsidR="00525C8B" w:rsidRPr="00525C8B" w:rsidRDefault="00525C8B" w:rsidP="00525C8B">
                      <w:pPr>
                        <w:rPr>
                          <w:rFonts w:eastAsia="Times New Roman" w:cs="Times New Roman"/>
                          <w:bCs/>
                          <w:color w:val="000000"/>
                        </w:rPr>
                      </w:pPr>
                      <w:r w:rsidRPr="00525C8B">
                        <w:rPr>
                          <w:rFonts w:eastAsia="Times New Roman" w:cs="Times New Roman"/>
                          <w:bCs/>
                          <w:color w:val="000000"/>
                        </w:rPr>
                        <w:t>Analyze the structure and context of varied musical works and their implications for performances.</w:t>
                      </w:r>
                    </w:p>
                    <w:p w14:paraId="5CD7EB03" w14:textId="77777777" w:rsidR="00525C8B" w:rsidRPr="00525C8B" w:rsidRDefault="00525C8B" w:rsidP="00525C8B">
                      <w:pP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</w:rPr>
                      </w:pPr>
                      <w:r w:rsidRPr="00525C8B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</w:rPr>
                        <w:t>Pr 5.1: Performing: Rehearse, Evaluate, and Refine</w:t>
                      </w:r>
                    </w:p>
                    <w:p w14:paraId="625FCBEC" w14:textId="77777777" w:rsidR="00525C8B" w:rsidRPr="00525C8B" w:rsidRDefault="00525C8B" w:rsidP="00525C8B">
                      <w:pPr>
                        <w:rPr>
                          <w:rFonts w:eastAsia="Times New Roman" w:cs="Times New Roman"/>
                          <w:bCs/>
                          <w:color w:val="000000"/>
                        </w:rPr>
                      </w:pPr>
                      <w:r w:rsidRPr="00525C8B">
                        <w:rPr>
                          <w:rFonts w:eastAsia="Times New Roman" w:cs="Times New Roman"/>
                          <w:bCs/>
                          <w:color w:val="000000"/>
                        </w:rPr>
                        <w:t>Evaluate and refine personal and ensemble performances, individually or in collaboration with others.</w:t>
                      </w:r>
                    </w:p>
                    <w:p w14:paraId="101F03EA" w14:textId="77777777" w:rsidR="00525C8B" w:rsidRPr="00525C8B" w:rsidRDefault="00525C8B" w:rsidP="00525C8B">
                      <w:pP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</w:rPr>
                      </w:pPr>
                      <w:r w:rsidRPr="00525C8B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</w:rPr>
                        <w:t>Pr 6.1: Performing: Present</w:t>
                      </w:r>
                    </w:p>
                    <w:p w14:paraId="10E5E00F" w14:textId="77777777" w:rsidR="00525C8B" w:rsidRPr="00525C8B" w:rsidRDefault="00525C8B" w:rsidP="00525C8B">
                      <w:pPr>
                        <w:rPr>
                          <w:rFonts w:eastAsia="Times New Roman" w:cs="Times New Roman"/>
                          <w:bCs/>
                          <w:color w:val="000000"/>
                        </w:rPr>
                      </w:pPr>
                      <w:r w:rsidRPr="00525C8B">
                        <w:rPr>
                          <w:rFonts w:eastAsia="Times New Roman" w:cs="Times New Roman"/>
                          <w:bCs/>
                          <w:color w:val="000000"/>
                        </w:rPr>
                        <w:t>Perform expressively, with appropriate interpretation and technical accuracy, and in a manner appropriate to the audience and context.</w:t>
                      </w:r>
                      <w:r w:rsidRPr="00525C8B">
                        <w:rPr>
                          <w:rFonts w:eastAsia="Times New Roman" w:cs="Times New Roman"/>
                          <w:bCs/>
                          <w:color w:val="000000"/>
                        </w:rPr>
                        <w:tab/>
                      </w:r>
                    </w:p>
                    <w:p w14:paraId="5DD14DD4" w14:textId="77777777" w:rsidR="00525C8B" w:rsidRDefault="00525C8B" w:rsidP="00525C8B"/>
                    <w:p w14:paraId="41A3A890" w14:textId="77777777" w:rsidR="003825C5" w:rsidRDefault="003825C5" w:rsidP="003825C5"/>
                  </w:txbxContent>
                </v:textbox>
              </v:shape>
            </w:pict>
          </mc:Fallback>
        </mc:AlternateContent>
      </w:r>
    </w:p>
    <w:p w14:paraId="0468351E" w14:textId="77777777" w:rsidR="003825C5" w:rsidRDefault="003825C5" w:rsidP="00E42F88">
      <w:pPr>
        <w:rPr>
          <w:rFonts w:cs="Arial"/>
        </w:rPr>
      </w:pPr>
    </w:p>
    <w:p w14:paraId="2CCA8356" w14:textId="77777777" w:rsidR="003825C5" w:rsidRDefault="003825C5" w:rsidP="00E42F88">
      <w:pPr>
        <w:rPr>
          <w:rFonts w:cs="Arial"/>
        </w:rPr>
      </w:pPr>
    </w:p>
    <w:p w14:paraId="701D3FFF" w14:textId="77777777" w:rsidR="003825C5" w:rsidRDefault="003825C5" w:rsidP="00E42F88">
      <w:pPr>
        <w:rPr>
          <w:rFonts w:cs="Arial"/>
        </w:rPr>
      </w:pPr>
    </w:p>
    <w:p w14:paraId="2D2D1DF6" w14:textId="77777777" w:rsidR="003825C5" w:rsidRDefault="003825C5" w:rsidP="00E42F88">
      <w:pPr>
        <w:rPr>
          <w:rFonts w:cs="Arial"/>
        </w:rPr>
      </w:pPr>
    </w:p>
    <w:p w14:paraId="36E337D1" w14:textId="77777777" w:rsidR="003825C5" w:rsidRDefault="003825C5" w:rsidP="00E42F88">
      <w:pPr>
        <w:rPr>
          <w:rFonts w:cs="Arial"/>
        </w:rPr>
      </w:pPr>
    </w:p>
    <w:p w14:paraId="45E11169" w14:textId="77777777" w:rsidR="003825C5" w:rsidRDefault="003825C5" w:rsidP="00E42F88">
      <w:pPr>
        <w:rPr>
          <w:rFonts w:cs="Arial"/>
        </w:rPr>
      </w:pPr>
    </w:p>
    <w:p w14:paraId="6665C3BB" w14:textId="77777777" w:rsidR="00E42F88" w:rsidRDefault="00E42F88" w:rsidP="00E42F88">
      <w:pPr>
        <w:rPr>
          <w:rFonts w:cs="Arial"/>
        </w:rPr>
      </w:pPr>
    </w:p>
    <w:p w14:paraId="6912CDEC" w14:textId="77777777" w:rsidR="00525C8B" w:rsidRDefault="00525C8B" w:rsidP="00E42F88">
      <w:pPr>
        <w:rPr>
          <w:rFonts w:cs="Arial"/>
        </w:rPr>
      </w:pPr>
    </w:p>
    <w:p w14:paraId="1172D3A5" w14:textId="77777777" w:rsidR="00525C8B" w:rsidRDefault="00525C8B" w:rsidP="00E42F88">
      <w:pPr>
        <w:rPr>
          <w:rFonts w:cs="Arial"/>
        </w:rPr>
      </w:pPr>
    </w:p>
    <w:p w14:paraId="7D2E0C8C" w14:textId="77777777" w:rsidR="00525C8B" w:rsidRDefault="00525C8B" w:rsidP="00E42F88">
      <w:pPr>
        <w:rPr>
          <w:rFonts w:cs="Arial"/>
        </w:rPr>
      </w:pPr>
    </w:p>
    <w:p w14:paraId="6AA44C1F" w14:textId="77777777" w:rsidR="00525C8B" w:rsidRDefault="00525C8B" w:rsidP="00E42F88">
      <w:pPr>
        <w:rPr>
          <w:rFonts w:cs="Arial"/>
        </w:rPr>
      </w:pPr>
    </w:p>
    <w:p w14:paraId="3C092571" w14:textId="77777777" w:rsidR="00525C8B" w:rsidRDefault="00525C8B" w:rsidP="00E42F88">
      <w:pPr>
        <w:rPr>
          <w:rFonts w:cs="Arial"/>
        </w:rPr>
      </w:pPr>
    </w:p>
    <w:p w14:paraId="45EE3445" w14:textId="77777777" w:rsidR="00525C8B" w:rsidRDefault="00525C8B" w:rsidP="00E42F88">
      <w:pPr>
        <w:rPr>
          <w:rFonts w:cs="Arial"/>
        </w:rPr>
      </w:pPr>
    </w:p>
    <w:p w14:paraId="5E581B33" w14:textId="77777777" w:rsidR="00525C8B" w:rsidRDefault="00525C8B" w:rsidP="00E42F88">
      <w:pPr>
        <w:rPr>
          <w:rFonts w:cs="Arial"/>
        </w:rPr>
      </w:pPr>
    </w:p>
    <w:p w14:paraId="75184F16" w14:textId="77777777" w:rsidR="00525C8B" w:rsidRDefault="00525C8B" w:rsidP="00E42F88">
      <w:pPr>
        <w:rPr>
          <w:rFonts w:cs="Arial"/>
        </w:rPr>
      </w:pPr>
    </w:p>
    <w:p w14:paraId="409EFDD9" w14:textId="77777777" w:rsidR="00525C8B" w:rsidRDefault="00525C8B" w:rsidP="00E42F88">
      <w:pPr>
        <w:rPr>
          <w:rFonts w:cs="Arial"/>
        </w:rPr>
      </w:pPr>
    </w:p>
    <w:p w14:paraId="2E7D353D" w14:textId="77777777" w:rsidR="00525C8B" w:rsidRDefault="00525C8B" w:rsidP="00E42F88">
      <w:pPr>
        <w:rPr>
          <w:rFonts w:cs="Arial"/>
        </w:rPr>
      </w:pPr>
    </w:p>
    <w:p w14:paraId="147042F9" w14:textId="77777777" w:rsidR="00525C8B" w:rsidRDefault="00525C8B" w:rsidP="00E42F88">
      <w:pPr>
        <w:rPr>
          <w:rFonts w:cs="Arial"/>
        </w:rPr>
      </w:pPr>
    </w:p>
    <w:p w14:paraId="31C60DD2" w14:textId="77777777" w:rsidR="00525C8B" w:rsidRDefault="00525C8B" w:rsidP="00E42F88">
      <w:pPr>
        <w:rPr>
          <w:rFonts w:cs="Arial"/>
        </w:rPr>
      </w:pPr>
    </w:p>
    <w:p w14:paraId="160CF015" w14:textId="77777777" w:rsidR="00525C8B" w:rsidRDefault="00525C8B" w:rsidP="00E42F88">
      <w:pPr>
        <w:rPr>
          <w:rFonts w:cs="Arial"/>
        </w:rPr>
      </w:pPr>
    </w:p>
    <w:p w14:paraId="0963115A" w14:textId="77777777" w:rsidR="00525C8B" w:rsidRDefault="00525C8B" w:rsidP="00E42F88">
      <w:pPr>
        <w:rPr>
          <w:rFonts w:cs="Arial"/>
        </w:rPr>
      </w:pPr>
    </w:p>
    <w:p w14:paraId="389D5441" w14:textId="77777777" w:rsidR="00E42F88" w:rsidRDefault="00E42F88" w:rsidP="00E42F88">
      <w:pPr>
        <w:rPr>
          <w:rFonts w:cs="Arial"/>
        </w:rPr>
      </w:pPr>
      <w:r w:rsidRPr="00E42F88">
        <w:rPr>
          <w:rFonts w:cs="Arial"/>
        </w:rPr>
        <w:t>*Prerequisites:</w:t>
      </w:r>
    </w:p>
    <w:p w14:paraId="06B6220D" w14:textId="77777777" w:rsidR="003825C5" w:rsidRDefault="00525C8B" w:rsidP="00E42F88">
      <w:pPr>
        <w:rPr>
          <w:rFonts w:cs="Arial"/>
        </w:rPr>
      </w:pPr>
      <w:r>
        <w:rPr>
          <w:rFonts w:ascii="Times New Roman" w:hAnsi="Times New Roman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7220F61" wp14:editId="60B4D3FA">
                <wp:simplePos x="0" y="0"/>
                <wp:positionH relativeFrom="column">
                  <wp:posOffset>76200</wp:posOffset>
                </wp:positionH>
                <wp:positionV relativeFrom="paragraph">
                  <wp:posOffset>153670</wp:posOffset>
                </wp:positionV>
                <wp:extent cx="5850890" cy="1695450"/>
                <wp:effectExtent l="0" t="0" r="1651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0890" cy="1695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1EB471" w14:textId="77777777" w:rsidR="00525C8B" w:rsidRDefault="00525C8B" w:rsidP="00525C8B">
                            <w:r>
                              <w:t>- Ta titi and quarter rests</w:t>
                            </w:r>
                          </w:p>
                          <w:p w14:paraId="39FD2818" w14:textId="77777777" w:rsidR="00525C8B" w:rsidRDefault="00525C8B" w:rsidP="00525C8B">
                            <w:r>
                              <w:t>- Body Percussion</w:t>
                            </w:r>
                          </w:p>
                          <w:p w14:paraId="3FF800C7" w14:textId="77777777" w:rsidR="00525C8B" w:rsidRDefault="00525C8B" w:rsidP="00525C8B">
                            <w:r>
                              <w:t>- Improvisation</w:t>
                            </w:r>
                          </w:p>
                          <w:p w14:paraId="2842A6E4" w14:textId="77777777" w:rsidR="00525C8B" w:rsidRDefault="00525C8B" w:rsidP="00525C8B">
                            <w:r>
                              <w:t>- Steady Pulse</w:t>
                            </w:r>
                          </w:p>
                          <w:p w14:paraId="20092F14" w14:textId="77777777" w:rsidR="00525C8B" w:rsidRDefault="00525C8B" w:rsidP="00525C8B">
                            <w:r>
                              <w:t>- Proper use of drum</w:t>
                            </w:r>
                          </w:p>
                          <w:p w14:paraId="1B5FD93A" w14:textId="77777777" w:rsidR="00525C8B" w:rsidRDefault="00525C8B" w:rsidP="00525C8B">
                            <w:r>
                              <w:t>- Count up to 8</w:t>
                            </w:r>
                          </w:p>
                          <w:p w14:paraId="471D3A12" w14:textId="77777777" w:rsidR="00525C8B" w:rsidRDefault="00525C8B" w:rsidP="00525C8B">
                            <w:r>
                              <w:t>- Experience with partner dancing</w:t>
                            </w:r>
                          </w:p>
                          <w:p w14:paraId="4749A0A0" w14:textId="77777777" w:rsidR="00525C8B" w:rsidRDefault="00525C8B" w:rsidP="00525C8B">
                            <w:r>
                              <w:t>- Knowledge of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220F61" id="Text Box 2" o:spid="_x0000_s1027" type="#_x0000_t202" style="position:absolute;margin-left:6pt;margin-top:12.1pt;width:460.7pt;height:133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">
                <v:textbox>
                  <w:txbxContent>
                    <w:p w14:paraId="491EB471" w14:textId="77777777" w:rsidR="00525C8B" w:rsidRDefault="00525C8B" w:rsidP="00525C8B">
                      <w:r>
                        <w:t>- Ta titi and quarter rests</w:t>
                      </w:r>
                    </w:p>
                    <w:p w14:paraId="39FD2818" w14:textId="77777777" w:rsidR="00525C8B" w:rsidRDefault="00525C8B" w:rsidP="00525C8B">
                      <w:r>
                        <w:t>- Body Percussion</w:t>
                      </w:r>
                    </w:p>
                    <w:p w14:paraId="3FF800C7" w14:textId="77777777" w:rsidR="00525C8B" w:rsidRDefault="00525C8B" w:rsidP="00525C8B">
                      <w:r>
                        <w:t>- Improvisation</w:t>
                      </w:r>
                    </w:p>
                    <w:p w14:paraId="2842A6E4" w14:textId="77777777" w:rsidR="00525C8B" w:rsidRDefault="00525C8B" w:rsidP="00525C8B">
                      <w:r>
                        <w:t>- Steady Pulse</w:t>
                      </w:r>
                    </w:p>
                    <w:p w14:paraId="20092F14" w14:textId="77777777" w:rsidR="00525C8B" w:rsidRDefault="00525C8B" w:rsidP="00525C8B">
                      <w:r>
                        <w:t>- Proper use of drum</w:t>
                      </w:r>
                    </w:p>
                    <w:p w14:paraId="1B5FD93A" w14:textId="77777777" w:rsidR="00525C8B" w:rsidRDefault="00525C8B" w:rsidP="00525C8B">
                      <w:r>
                        <w:t>- Count up to 8</w:t>
                      </w:r>
                    </w:p>
                    <w:p w14:paraId="471D3A12" w14:textId="77777777" w:rsidR="00525C8B" w:rsidRDefault="00525C8B" w:rsidP="00525C8B">
                      <w:r>
                        <w:t>- Experience with partner dancing</w:t>
                      </w:r>
                    </w:p>
                    <w:p w14:paraId="4749A0A0" w14:textId="77777777" w:rsidR="00525C8B" w:rsidRDefault="00525C8B" w:rsidP="00525C8B">
                      <w:r>
                        <w:t>- Knowledge of form</w:t>
                      </w:r>
                    </w:p>
                  </w:txbxContent>
                </v:textbox>
              </v:shape>
            </w:pict>
          </mc:Fallback>
        </mc:AlternateContent>
      </w:r>
    </w:p>
    <w:p w14:paraId="1444F76F" w14:textId="77777777" w:rsidR="003825C5" w:rsidRDefault="003825C5" w:rsidP="00E42F88">
      <w:pPr>
        <w:rPr>
          <w:rFonts w:cs="Arial"/>
        </w:rPr>
      </w:pPr>
    </w:p>
    <w:p w14:paraId="34D52555" w14:textId="77777777" w:rsidR="003825C5" w:rsidRDefault="003825C5" w:rsidP="00E42F88">
      <w:pPr>
        <w:rPr>
          <w:rFonts w:cs="Arial"/>
        </w:rPr>
      </w:pPr>
    </w:p>
    <w:p w14:paraId="7005F6B5" w14:textId="77777777" w:rsidR="003825C5" w:rsidRPr="00E42F88" w:rsidRDefault="003825C5" w:rsidP="00E42F88">
      <w:pPr>
        <w:rPr>
          <w:rFonts w:cs="Arial"/>
        </w:rPr>
      </w:pPr>
    </w:p>
    <w:p w14:paraId="2FD66CE0" w14:textId="77777777" w:rsidR="00E42F88" w:rsidRDefault="00E42F88" w:rsidP="00E42F88">
      <w:pPr>
        <w:rPr>
          <w:rFonts w:cs="Arial"/>
        </w:rPr>
      </w:pPr>
    </w:p>
    <w:p w14:paraId="501B8F3C" w14:textId="77777777" w:rsidR="00525C8B" w:rsidRDefault="00525C8B" w:rsidP="00E42F88">
      <w:pPr>
        <w:rPr>
          <w:rFonts w:cs="Arial"/>
        </w:rPr>
      </w:pPr>
    </w:p>
    <w:p w14:paraId="4C52E409" w14:textId="77777777" w:rsidR="00525C8B" w:rsidRDefault="00525C8B" w:rsidP="00E42F88">
      <w:pPr>
        <w:rPr>
          <w:rFonts w:cs="Arial"/>
        </w:rPr>
      </w:pPr>
    </w:p>
    <w:p w14:paraId="2303150C" w14:textId="77777777" w:rsidR="00525C8B" w:rsidRDefault="00525C8B" w:rsidP="00E42F88">
      <w:pPr>
        <w:rPr>
          <w:rFonts w:cs="Arial"/>
        </w:rPr>
      </w:pPr>
    </w:p>
    <w:p w14:paraId="484B36CA" w14:textId="77777777" w:rsidR="00525C8B" w:rsidRDefault="00525C8B" w:rsidP="00E42F88">
      <w:pPr>
        <w:rPr>
          <w:rFonts w:cs="Arial"/>
        </w:rPr>
      </w:pPr>
    </w:p>
    <w:p w14:paraId="0881BD86" w14:textId="77777777" w:rsidR="00525C8B" w:rsidRDefault="00525C8B" w:rsidP="00E42F88">
      <w:pPr>
        <w:rPr>
          <w:rFonts w:cs="Arial"/>
        </w:rPr>
      </w:pPr>
    </w:p>
    <w:p w14:paraId="745084DC" w14:textId="77777777" w:rsidR="00525C8B" w:rsidRDefault="00525C8B" w:rsidP="00E42F88">
      <w:pPr>
        <w:rPr>
          <w:rFonts w:cs="Arial"/>
        </w:rPr>
      </w:pPr>
    </w:p>
    <w:p w14:paraId="5005DB31" w14:textId="77777777" w:rsidR="00E42F88" w:rsidRDefault="00E42F88" w:rsidP="00E42F88">
      <w:r w:rsidRPr="00E42F88">
        <w:t>*Objectives/Outcomes (no more than five:</w:t>
      </w:r>
    </w:p>
    <w:p w14:paraId="0BB6B69A" w14:textId="77777777" w:rsidR="00525C8B" w:rsidRDefault="00525C8B" w:rsidP="00E42F88"/>
    <w:p w14:paraId="7B87F694" w14:textId="77777777" w:rsidR="00525C8B" w:rsidRDefault="00525C8B" w:rsidP="00E42F88"/>
    <w:p w14:paraId="2A0B744B" w14:textId="77777777" w:rsidR="00525C8B" w:rsidRDefault="00525C8B" w:rsidP="00E42F88"/>
    <w:p w14:paraId="147923B6" w14:textId="77777777" w:rsidR="00525C8B" w:rsidRDefault="00525C8B" w:rsidP="00E42F88"/>
    <w:p w14:paraId="065BB504" w14:textId="77777777" w:rsidR="003825C5" w:rsidRDefault="003825C5" w:rsidP="00E42F88">
      <w:r>
        <w:rPr>
          <w:rFonts w:ascii="Times New Roman" w:hAnsi="Times New Roman" w:cs="Times New Roman"/>
          <w:noProof/>
          <w:lang w:eastAsia="zh-CN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4351290" wp14:editId="5315D1A3">
                <wp:simplePos x="0" y="0"/>
                <wp:positionH relativeFrom="column">
                  <wp:posOffset>19050</wp:posOffset>
                </wp:positionH>
                <wp:positionV relativeFrom="paragraph">
                  <wp:posOffset>38100</wp:posOffset>
                </wp:positionV>
                <wp:extent cx="5850890" cy="1704975"/>
                <wp:effectExtent l="0" t="0" r="16510" b="2857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0890" cy="1704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2EECC2" w14:textId="77777777" w:rsidR="00525C8B" w:rsidRDefault="00525C8B" w:rsidP="00525C8B">
                            <w:r>
                              <w:t>Students are able to:</w:t>
                            </w:r>
                          </w:p>
                          <w:p w14:paraId="373D81A7" w14:textId="77777777" w:rsidR="00525C8B" w:rsidRDefault="00525C8B" w:rsidP="00525C8B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</w:pPr>
                            <w:r>
                              <w:t>Perform and speak Yum Yum Pumkin Pie</w:t>
                            </w:r>
                          </w:p>
                          <w:p w14:paraId="4DA3BFD4" w14:textId="77777777" w:rsidR="00525C8B" w:rsidRDefault="00525C8B" w:rsidP="00525C8B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</w:pPr>
                            <w:r>
                              <w:t>perform 8 beat patterns with ta, titi, Z</w:t>
                            </w:r>
                          </w:p>
                          <w:p w14:paraId="1E0311E4" w14:textId="77777777" w:rsidR="00525C8B" w:rsidRDefault="00525C8B" w:rsidP="00525C8B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</w:pPr>
                            <w:r>
                              <w:t xml:space="preserve">Successfully dance with and improvise different body percussions with different partners </w:t>
                            </w:r>
                          </w:p>
                          <w:p w14:paraId="76D2248D" w14:textId="77777777" w:rsidR="00525C8B" w:rsidRDefault="00525C8B" w:rsidP="00525C8B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</w:pPr>
                            <w:r>
                              <w:t>Successfully improvise a four-beat rhythm on a drum with a partner using call and response</w:t>
                            </w:r>
                          </w:p>
                          <w:p w14:paraId="76D1356C" w14:textId="77777777" w:rsidR="00525C8B" w:rsidRDefault="00525C8B" w:rsidP="00525C8B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</w:pPr>
                            <w:r>
                              <w:t>Evaluate peer’' improvised performance</w:t>
                            </w:r>
                          </w:p>
                          <w:p w14:paraId="52FB6858" w14:textId="77777777" w:rsidR="00525C8B" w:rsidRDefault="00525C8B" w:rsidP="00525C8B"/>
                          <w:p w14:paraId="11DED868" w14:textId="77777777" w:rsidR="00525C8B" w:rsidRDefault="00525C8B" w:rsidP="00525C8B"/>
                          <w:p w14:paraId="2D20B87E" w14:textId="77777777" w:rsidR="00525C8B" w:rsidRDefault="00525C8B" w:rsidP="00525C8B"/>
                          <w:p w14:paraId="5B5281C7" w14:textId="77777777" w:rsidR="00525C8B" w:rsidRDefault="00525C8B" w:rsidP="00525C8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351290" id="Text Box 3" o:spid="_x0000_s1028" type="#_x0000_t202" style="position:absolute;margin-left:1.5pt;margin-top:3pt;width:460.7pt;height:134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">
                <v:textbox>
                  <w:txbxContent>
                    <w:p w14:paraId="242EECC2" w14:textId="77777777" w:rsidR="00525C8B" w:rsidRDefault="00525C8B" w:rsidP="00525C8B">
                      <w:r>
                        <w:t>Students are able to:</w:t>
                      </w:r>
                    </w:p>
                    <w:p w14:paraId="373D81A7" w14:textId="77777777" w:rsidR="00525C8B" w:rsidRDefault="00525C8B" w:rsidP="00525C8B">
                      <w:pPr>
                        <w:pStyle w:val="ListParagraph"/>
                        <w:numPr>
                          <w:ilvl w:val="0"/>
                          <w:numId w:val="8"/>
                        </w:numPr>
                      </w:pPr>
                      <w:r>
                        <w:t>Perform and speak Yum Yum Pumkin Pie</w:t>
                      </w:r>
                    </w:p>
                    <w:p w14:paraId="4DA3BFD4" w14:textId="77777777" w:rsidR="00525C8B" w:rsidRDefault="00525C8B" w:rsidP="00525C8B">
                      <w:pPr>
                        <w:pStyle w:val="ListParagraph"/>
                        <w:numPr>
                          <w:ilvl w:val="0"/>
                          <w:numId w:val="8"/>
                        </w:numPr>
                      </w:pPr>
                      <w:r>
                        <w:t>perform 8 beat patterns with ta, titi, Z</w:t>
                      </w:r>
                    </w:p>
                    <w:p w14:paraId="1E0311E4" w14:textId="77777777" w:rsidR="00525C8B" w:rsidRDefault="00525C8B" w:rsidP="00525C8B">
                      <w:pPr>
                        <w:pStyle w:val="ListParagraph"/>
                        <w:numPr>
                          <w:ilvl w:val="0"/>
                          <w:numId w:val="8"/>
                        </w:numPr>
                      </w:pPr>
                      <w:r>
                        <w:t xml:space="preserve">Successfully dance with and improvise different body percussions with different partners </w:t>
                      </w:r>
                    </w:p>
                    <w:p w14:paraId="76D2248D" w14:textId="77777777" w:rsidR="00525C8B" w:rsidRDefault="00525C8B" w:rsidP="00525C8B">
                      <w:pPr>
                        <w:pStyle w:val="ListParagraph"/>
                        <w:numPr>
                          <w:ilvl w:val="0"/>
                          <w:numId w:val="8"/>
                        </w:numPr>
                      </w:pPr>
                      <w:r>
                        <w:t>Successfully improvise a four-beat rhythm on a drum with a partner using call and response</w:t>
                      </w:r>
                    </w:p>
                    <w:p w14:paraId="76D1356C" w14:textId="77777777" w:rsidR="00525C8B" w:rsidRDefault="00525C8B" w:rsidP="00525C8B">
                      <w:pPr>
                        <w:pStyle w:val="ListParagraph"/>
                        <w:numPr>
                          <w:ilvl w:val="0"/>
                          <w:numId w:val="8"/>
                        </w:numPr>
                      </w:pPr>
                      <w:r>
                        <w:t>Evaluate peer’' improvised performance</w:t>
                      </w:r>
                    </w:p>
                    <w:p w14:paraId="52FB6858" w14:textId="77777777" w:rsidR="00525C8B" w:rsidRDefault="00525C8B" w:rsidP="00525C8B"/>
                    <w:p w14:paraId="11DED868" w14:textId="77777777" w:rsidR="00525C8B" w:rsidRDefault="00525C8B" w:rsidP="00525C8B"/>
                    <w:p w14:paraId="2D20B87E" w14:textId="77777777" w:rsidR="00525C8B" w:rsidRDefault="00525C8B" w:rsidP="00525C8B"/>
                    <w:p w14:paraId="5B5281C7" w14:textId="77777777" w:rsidR="00525C8B" w:rsidRDefault="00525C8B" w:rsidP="00525C8B"/>
                  </w:txbxContent>
                </v:textbox>
              </v:shape>
            </w:pict>
          </mc:Fallback>
        </mc:AlternateContent>
      </w:r>
    </w:p>
    <w:p w14:paraId="073C2144" w14:textId="77777777" w:rsidR="003825C5" w:rsidRDefault="003825C5" w:rsidP="00E42F88"/>
    <w:p w14:paraId="28D4D3C5" w14:textId="77777777" w:rsidR="003825C5" w:rsidRDefault="003825C5" w:rsidP="00E42F88"/>
    <w:p w14:paraId="07CCEA89" w14:textId="77777777" w:rsidR="003825C5" w:rsidRDefault="003825C5" w:rsidP="00E42F88"/>
    <w:p w14:paraId="5B4E4590" w14:textId="77777777" w:rsidR="003825C5" w:rsidRDefault="003825C5" w:rsidP="00E42F88"/>
    <w:p w14:paraId="64CF7D34" w14:textId="77777777" w:rsidR="003825C5" w:rsidRDefault="003825C5" w:rsidP="00E42F88"/>
    <w:p w14:paraId="07031035" w14:textId="77777777" w:rsidR="003825C5" w:rsidRDefault="003825C5" w:rsidP="00E42F88"/>
    <w:p w14:paraId="1B916C57" w14:textId="77777777" w:rsidR="003825C5" w:rsidRDefault="003825C5" w:rsidP="00E42F88"/>
    <w:p w14:paraId="34F60A17" w14:textId="77777777" w:rsidR="003825C5" w:rsidRDefault="003825C5" w:rsidP="00E42F88"/>
    <w:p w14:paraId="5DEDEEF1" w14:textId="77777777" w:rsidR="003825C5" w:rsidRPr="00E42F88" w:rsidRDefault="003825C5" w:rsidP="00E42F88"/>
    <w:p w14:paraId="0BF4848C" w14:textId="77777777" w:rsidR="00525C8B" w:rsidRPr="00E42F88" w:rsidRDefault="00525C8B" w:rsidP="00E42F88"/>
    <w:p w14:paraId="3E8D9F0A" w14:textId="77777777" w:rsidR="00E42F88" w:rsidRPr="00E42F88" w:rsidRDefault="00E42F88" w:rsidP="00E42F88">
      <w:r w:rsidRPr="00E42F88">
        <w:t>*Procedures:</w:t>
      </w:r>
    </w:p>
    <w:tbl>
      <w:tblPr>
        <w:tblW w:w="9877" w:type="dxa"/>
        <w:tblInd w:w="-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90"/>
        <w:gridCol w:w="1749"/>
        <w:gridCol w:w="5271"/>
        <w:gridCol w:w="1567"/>
      </w:tblGrid>
      <w:tr w:rsidR="00E42F88" w:rsidRPr="00E42F88" w14:paraId="0492E6D1" w14:textId="77777777" w:rsidTr="007F5A6D">
        <w:trPr>
          <w:trHeight w:val="563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1B149A" w14:textId="77777777"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lang w:eastAsia="zh-CN"/>
              </w:rPr>
              <w:br w:type="page"/>
            </w:r>
            <w:r w:rsidRPr="00E42F88">
              <w:rPr>
                <w:rFonts w:cs="Times New Roman"/>
                <w:b/>
                <w:lang w:eastAsia="zh-CN"/>
              </w:rPr>
              <w:t>Sequence/Time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F24D35" w14:textId="77777777"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Activity</w:t>
            </w: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88CE5B" w14:textId="77777777"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Procedures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616CAD" w14:textId="77777777"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Materials</w:t>
            </w:r>
          </w:p>
        </w:tc>
      </w:tr>
      <w:tr w:rsidR="00E42F88" w:rsidRPr="00E42F88" w14:paraId="6889E25B" w14:textId="77777777" w:rsidTr="007F5A6D">
        <w:trPr>
          <w:trHeight w:val="1250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D9BB9" w14:textId="77777777" w:rsidR="00E42F88" w:rsidRPr="00E42F88" w:rsidRDefault="005F45E1" w:rsidP="005F45E1">
            <w:pPr>
              <w:jc w:val="center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Step 1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BB9BD" w14:textId="77777777" w:rsidR="00E42F88" w:rsidRPr="00E42F88" w:rsidRDefault="00E42F88" w:rsidP="00E42F88">
            <w:pPr>
              <w:jc w:val="center"/>
              <w:rPr>
                <w:rFonts w:cs="Times New Roman"/>
                <w:lang w:eastAsia="zh-CN"/>
              </w:rPr>
            </w:pPr>
          </w:p>
          <w:p w14:paraId="73513D9B" w14:textId="77777777" w:rsidR="00E42F88" w:rsidRPr="00E42F88" w:rsidRDefault="00E42F88" w:rsidP="00E42F88">
            <w:pPr>
              <w:jc w:val="center"/>
              <w:rPr>
                <w:rFonts w:cs="Times New Roman"/>
                <w:lang w:eastAsia="zh-CN"/>
              </w:rPr>
            </w:pP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B55B1F" w14:textId="77777777" w:rsidR="005F45E1" w:rsidRPr="005F45E1" w:rsidRDefault="005F45E1" w:rsidP="005F45E1">
            <w:pPr>
              <w:rPr>
                <w:sz w:val="20"/>
                <w:szCs w:val="20"/>
                <w:lang w:eastAsia="zh-CN"/>
              </w:rPr>
            </w:pPr>
            <w:r w:rsidRPr="005F45E1">
              <w:rPr>
                <w:sz w:val="20"/>
                <w:szCs w:val="20"/>
                <w:lang w:eastAsia="zh-CN"/>
              </w:rPr>
              <w:t>Teacher performs the whole 16 measures of Rhythmische Übung, #33, page 9, by Gunild Keetman (due to copyright, notations are not posted here)</w:t>
            </w:r>
          </w:p>
          <w:p w14:paraId="5E7578D2" w14:textId="77777777" w:rsidR="005F45E1" w:rsidRPr="005F45E1" w:rsidRDefault="005F45E1" w:rsidP="005F45E1">
            <w:pPr>
              <w:numPr>
                <w:ilvl w:val="0"/>
                <w:numId w:val="2"/>
              </w:numPr>
              <w:contextualSpacing/>
              <w:rPr>
                <w:sz w:val="20"/>
                <w:szCs w:val="20"/>
                <w:lang w:eastAsia="zh-CN"/>
              </w:rPr>
            </w:pPr>
            <w:r w:rsidRPr="005F45E1">
              <w:rPr>
                <w:sz w:val="20"/>
                <w:szCs w:val="20"/>
                <w:lang w:eastAsia="zh-CN"/>
              </w:rPr>
              <w:t>Teacher asks students to identify measures 5-6, students perform.</w:t>
            </w:r>
          </w:p>
          <w:p w14:paraId="5BA8F1D8" w14:textId="77777777" w:rsidR="005F45E1" w:rsidRPr="005F45E1" w:rsidRDefault="005F45E1" w:rsidP="005F45E1">
            <w:pPr>
              <w:numPr>
                <w:ilvl w:val="0"/>
                <w:numId w:val="2"/>
              </w:numPr>
              <w:contextualSpacing/>
              <w:rPr>
                <w:sz w:val="20"/>
                <w:szCs w:val="20"/>
                <w:lang w:eastAsia="zh-CN"/>
              </w:rPr>
            </w:pPr>
            <w:r w:rsidRPr="005F45E1">
              <w:rPr>
                <w:sz w:val="20"/>
                <w:szCs w:val="20"/>
                <w:lang w:eastAsia="zh-CN"/>
              </w:rPr>
              <w:t>Teacher asks students to identify measures 7-8, students perform.</w:t>
            </w:r>
          </w:p>
          <w:p w14:paraId="7B52D856" w14:textId="77777777" w:rsidR="005F45E1" w:rsidRPr="005F45E1" w:rsidRDefault="005F45E1" w:rsidP="005F45E1">
            <w:pPr>
              <w:numPr>
                <w:ilvl w:val="0"/>
                <w:numId w:val="2"/>
              </w:numPr>
              <w:contextualSpacing/>
              <w:rPr>
                <w:sz w:val="20"/>
                <w:szCs w:val="20"/>
                <w:lang w:eastAsia="zh-CN"/>
              </w:rPr>
            </w:pPr>
            <w:r w:rsidRPr="005F45E1">
              <w:rPr>
                <w:sz w:val="20"/>
                <w:szCs w:val="20"/>
                <w:lang w:eastAsia="zh-CN"/>
              </w:rPr>
              <w:t xml:space="preserve">Teacher performs mm 1-4, students perform mm 5-8. </w:t>
            </w:r>
          </w:p>
          <w:p w14:paraId="34425886" w14:textId="77777777" w:rsidR="005F45E1" w:rsidRPr="005F45E1" w:rsidRDefault="005F45E1" w:rsidP="005F45E1">
            <w:pPr>
              <w:numPr>
                <w:ilvl w:val="0"/>
                <w:numId w:val="2"/>
              </w:numPr>
              <w:contextualSpacing/>
              <w:rPr>
                <w:sz w:val="20"/>
                <w:szCs w:val="20"/>
                <w:lang w:eastAsia="zh-CN"/>
              </w:rPr>
            </w:pPr>
            <w:r w:rsidRPr="005F45E1">
              <w:rPr>
                <w:sz w:val="20"/>
                <w:szCs w:val="20"/>
                <w:lang w:eastAsia="zh-CN"/>
              </w:rPr>
              <w:t>Teacher asks students to identify measures 1-2, students perform.</w:t>
            </w:r>
          </w:p>
          <w:p w14:paraId="704ADB21" w14:textId="77777777" w:rsidR="005F45E1" w:rsidRPr="005F45E1" w:rsidRDefault="005F45E1" w:rsidP="005F45E1">
            <w:pPr>
              <w:numPr>
                <w:ilvl w:val="0"/>
                <w:numId w:val="2"/>
              </w:numPr>
              <w:contextualSpacing/>
              <w:rPr>
                <w:sz w:val="20"/>
                <w:szCs w:val="20"/>
                <w:lang w:eastAsia="zh-CN"/>
              </w:rPr>
            </w:pPr>
            <w:r w:rsidRPr="005F45E1">
              <w:rPr>
                <w:sz w:val="20"/>
                <w:szCs w:val="20"/>
                <w:lang w:eastAsia="zh-CN"/>
              </w:rPr>
              <w:t>Teacher asks students to identify measures 3-4, students perform.</w:t>
            </w:r>
          </w:p>
          <w:p w14:paraId="02C561A6" w14:textId="77777777" w:rsidR="005F45E1" w:rsidRPr="005F45E1" w:rsidRDefault="005F45E1" w:rsidP="005F45E1">
            <w:pPr>
              <w:numPr>
                <w:ilvl w:val="0"/>
                <w:numId w:val="2"/>
              </w:numPr>
              <w:contextualSpacing/>
              <w:rPr>
                <w:sz w:val="20"/>
                <w:szCs w:val="20"/>
                <w:lang w:eastAsia="zh-CN"/>
              </w:rPr>
            </w:pPr>
            <w:r w:rsidRPr="005F45E1">
              <w:rPr>
                <w:sz w:val="20"/>
                <w:szCs w:val="20"/>
                <w:lang w:eastAsia="zh-CN"/>
              </w:rPr>
              <w:t xml:space="preserve">Students performs mm 1-4, teacher performs mm 5-8. </w:t>
            </w:r>
          </w:p>
          <w:p w14:paraId="693FDD11" w14:textId="77777777" w:rsidR="005F45E1" w:rsidRPr="005F45E1" w:rsidRDefault="005F45E1" w:rsidP="005F45E1">
            <w:pPr>
              <w:numPr>
                <w:ilvl w:val="0"/>
                <w:numId w:val="2"/>
              </w:numPr>
              <w:contextualSpacing/>
              <w:rPr>
                <w:sz w:val="20"/>
                <w:szCs w:val="20"/>
                <w:lang w:eastAsia="zh-CN"/>
              </w:rPr>
            </w:pPr>
            <w:r w:rsidRPr="005F45E1">
              <w:rPr>
                <w:sz w:val="20"/>
                <w:szCs w:val="20"/>
                <w:lang w:eastAsia="zh-CN"/>
              </w:rPr>
              <w:t>Students perform all 8 measures.</w:t>
            </w:r>
          </w:p>
          <w:p w14:paraId="5210C51F" w14:textId="77777777" w:rsidR="005F45E1" w:rsidRPr="005F45E1" w:rsidRDefault="005F45E1" w:rsidP="005F45E1">
            <w:pPr>
              <w:numPr>
                <w:ilvl w:val="0"/>
                <w:numId w:val="2"/>
              </w:numPr>
              <w:contextualSpacing/>
              <w:rPr>
                <w:sz w:val="20"/>
                <w:szCs w:val="20"/>
                <w:lang w:eastAsia="zh-CN"/>
              </w:rPr>
            </w:pPr>
            <w:r w:rsidRPr="005F45E1">
              <w:rPr>
                <w:sz w:val="20"/>
                <w:szCs w:val="20"/>
                <w:lang w:eastAsia="zh-CN"/>
              </w:rPr>
              <w:t>Notate the notes.</w:t>
            </w:r>
          </w:p>
          <w:p w14:paraId="68670EFA" w14:textId="77777777" w:rsidR="00552905" w:rsidRPr="00552905" w:rsidRDefault="005F45E1" w:rsidP="005F45E1">
            <w:p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******************************************</w:t>
            </w:r>
            <w:r w:rsidR="00552905" w:rsidRPr="00552905">
              <w:rPr>
                <w:sz w:val="20"/>
                <w:szCs w:val="20"/>
                <w:lang w:eastAsia="zh-CN"/>
              </w:rPr>
              <w:t xml:space="preserve"> (adapted from Toby Thompson):</w:t>
            </w:r>
          </w:p>
          <w:p w14:paraId="54B6690E" w14:textId="77777777" w:rsidR="00552905" w:rsidRPr="00552905" w:rsidRDefault="00552905" w:rsidP="00552905">
            <w:pPr>
              <w:rPr>
                <w:sz w:val="20"/>
                <w:szCs w:val="20"/>
                <w:lang w:eastAsia="zh-CN"/>
              </w:rPr>
            </w:pPr>
            <w:r w:rsidRPr="00552905">
              <w:rPr>
                <w:sz w:val="20"/>
                <w:szCs w:val="20"/>
                <w:lang w:eastAsia="zh-CN"/>
              </w:rPr>
              <w:t xml:space="preserve"> </w:t>
            </w:r>
            <w:r w:rsidRPr="00552905">
              <w:rPr>
                <w:sz w:val="20"/>
                <w:szCs w:val="20"/>
                <w:lang w:eastAsia="zh-CN"/>
              </w:rPr>
              <w:tab/>
              <w:t xml:space="preserve">Yum, yum pumpkin pie, </w:t>
            </w:r>
          </w:p>
          <w:p w14:paraId="74E92EED" w14:textId="77777777" w:rsidR="00552905" w:rsidRPr="00552905" w:rsidRDefault="00552905" w:rsidP="00552905">
            <w:pPr>
              <w:ind w:firstLine="720"/>
              <w:rPr>
                <w:sz w:val="20"/>
                <w:szCs w:val="20"/>
                <w:lang w:eastAsia="zh-CN"/>
              </w:rPr>
            </w:pPr>
            <w:r w:rsidRPr="00552905">
              <w:rPr>
                <w:sz w:val="20"/>
                <w:szCs w:val="20"/>
                <w:lang w:eastAsia="zh-CN"/>
              </w:rPr>
              <w:t xml:space="preserve">I just love that pumpkin pie, </w:t>
            </w:r>
          </w:p>
          <w:p w14:paraId="30BA2911" w14:textId="77777777" w:rsidR="00552905" w:rsidRPr="00552905" w:rsidRDefault="00552905" w:rsidP="00552905">
            <w:pPr>
              <w:ind w:firstLine="720"/>
              <w:rPr>
                <w:sz w:val="20"/>
                <w:szCs w:val="20"/>
                <w:lang w:eastAsia="zh-CN"/>
              </w:rPr>
            </w:pPr>
            <w:r w:rsidRPr="00552905">
              <w:rPr>
                <w:sz w:val="20"/>
                <w:szCs w:val="20"/>
                <w:lang w:eastAsia="zh-CN"/>
              </w:rPr>
              <w:t xml:space="preserve">Add the whip cream oh so yummy, </w:t>
            </w:r>
          </w:p>
          <w:p w14:paraId="70C64B76" w14:textId="77777777" w:rsidR="00552905" w:rsidRPr="00E42F88" w:rsidRDefault="00552905" w:rsidP="005F45E1">
            <w:pPr>
              <w:ind w:firstLine="720"/>
              <w:rPr>
                <w:rFonts w:cs="Times New Roman"/>
                <w:lang w:eastAsia="zh-CN"/>
              </w:rPr>
            </w:pPr>
            <w:r w:rsidRPr="00552905">
              <w:rPr>
                <w:sz w:val="20"/>
                <w:szCs w:val="20"/>
                <w:lang w:eastAsia="zh-CN"/>
              </w:rPr>
              <w:t>I just love that pie!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49E95A" w14:textId="77777777" w:rsidR="00E42F88" w:rsidRPr="00E42F88" w:rsidRDefault="005F45E1" w:rsidP="00E42F88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SMARTboard</w:t>
            </w:r>
          </w:p>
        </w:tc>
      </w:tr>
      <w:tr w:rsidR="00552905" w:rsidRPr="00E42F88" w14:paraId="1DEFC9EC" w14:textId="77777777" w:rsidTr="005F45E1">
        <w:trPr>
          <w:trHeight w:val="563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DB3E7" w14:textId="77777777" w:rsidR="00552905" w:rsidRPr="005F45E1" w:rsidRDefault="005F45E1" w:rsidP="005F45E1">
            <w:pPr>
              <w:jc w:val="center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Step 2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B4C2E" w14:textId="77777777" w:rsidR="00552905" w:rsidRPr="00E42F88" w:rsidRDefault="00552905" w:rsidP="006F6A3D">
            <w:pPr>
              <w:rPr>
                <w:rFonts w:cs="Times New Roman"/>
                <w:b/>
                <w:lang w:eastAsia="zh-CN"/>
              </w:rPr>
            </w:pP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66172" w14:textId="77777777" w:rsidR="005F45E1" w:rsidRPr="005F45E1" w:rsidRDefault="005F45E1" w:rsidP="005F45E1">
            <w:pPr>
              <w:rPr>
                <w:sz w:val="20"/>
                <w:szCs w:val="20"/>
                <w:lang w:eastAsia="zh-CN"/>
              </w:rPr>
            </w:pPr>
            <w:r w:rsidRPr="005F45E1">
              <w:rPr>
                <w:sz w:val="20"/>
                <w:szCs w:val="20"/>
                <w:lang w:eastAsia="zh-CN"/>
              </w:rPr>
              <w:t>Dance -  Break Mixer</w:t>
            </w:r>
          </w:p>
          <w:p w14:paraId="16251900" w14:textId="77777777" w:rsidR="005F45E1" w:rsidRPr="005F45E1" w:rsidRDefault="005F45E1" w:rsidP="005F45E1">
            <w:pPr>
              <w:numPr>
                <w:ilvl w:val="0"/>
                <w:numId w:val="5"/>
              </w:numPr>
              <w:spacing w:after="200" w:line="276" w:lineRule="auto"/>
              <w:contextualSpacing/>
              <w:rPr>
                <w:sz w:val="20"/>
                <w:szCs w:val="20"/>
                <w:lang w:eastAsia="zh-CN"/>
              </w:rPr>
            </w:pPr>
            <w:r w:rsidRPr="005F45E1">
              <w:rPr>
                <w:sz w:val="20"/>
                <w:szCs w:val="20"/>
                <w:lang w:eastAsia="zh-CN"/>
              </w:rPr>
              <w:t xml:space="preserve">Students scatter around the room. </w:t>
            </w:r>
          </w:p>
          <w:p w14:paraId="283CCC86" w14:textId="77777777" w:rsidR="005F45E1" w:rsidRPr="005F45E1" w:rsidRDefault="005F45E1" w:rsidP="005F45E1">
            <w:pPr>
              <w:numPr>
                <w:ilvl w:val="0"/>
                <w:numId w:val="5"/>
              </w:numPr>
              <w:spacing w:after="200" w:line="276" w:lineRule="auto"/>
              <w:contextualSpacing/>
              <w:rPr>
                <w:sz w:val="20"/>
                <w:szCs w:val="20"/>
                <w:lang w:eastAsia="zh-CN"/>
              </w:rPr>
            </w:pPr>
            <w:r w:rsidRPr="005F45E1">
              <w:rPr>
                <w:sz w:val="20"/>
                <w:szCs w:val="20"/>
                <w:lang w:eastAsia="zh-CN"/>
              </w:rPr>
              <w:t xml:space="preserve">Beats 1-8: At the end of the eighth count, students need to face a partner. </w:t>
            </w:r>
          </w:p>
          <w:p w14:paraId="3F7EFB02" w14:textId="77777777" w:rsidR="005F45E1" w:rsidRPr="005F45E1" w:rsidRDefault="005F45E1" w:rsidP="005F45E1">
            <w:pPr>
              <w:numPr>
                <w:ilvl w:val="0"/>
                <w:numId w:val="5"/>
              </w:numPr>
              <w:spacing w:after="200" w:line="276" w:lineRule="auto"/>
              <w:contextualSpacing/>
              <w:rPr>
                <w:sz w:val="20"/>
                <w:szCs w:val="20"/>
                <w:lang w:eastAsia="zh-CN"/>
              </w:rPr>
            </w:pPr>
            <w:r w:rsidRPr="005F45E1">
              <w:rPr>
                <w:sz w:val="20"/>
                <w:szCs w:val="20"/>
                <w:lang w:eastAsia="zh-CN"/>
              </w:rPr>
              <w:t xml:space="preserve">Beats 9-16: Students need to step backward 4 steps and clap - titi ta, then stomp - titi ta. </w:t>
            </w:r>
          </w:p>
          <w:p w14:paraId="05705CC3" w14:textId="77777777" w:rsidR="005F45E1" w:rsidRPr="005F45E1" w:rsidRDefault="005F45E1" w:rsidP="005F45E1">
            <w:pPr>
              <w:numPr>
                <w:ilvl w:val="0"/>
                <w:numId w:val="5"/>
              </w:numPr>
              <w:spacing w:after="200" w:line="276" w:lineRule="auto"/>
              <w:contextualSpacing/>
              <w:rPr>
                <w:sz w:val="20"/>
                <w:szCs w:val="20"/>
                <w:lang w:eastAsia="zh-CN"/>
              </w:rPr>
            </w:pPr>
            <w:r w:rsidRPr="005F45E1">
              <w:rPr>
                <w:sz w:val="20"/>
                <w:szCs w:val="20"/>
                <w:lang w:eastAsia="zh-CN"/>
              </w:rPr>
              <w:t>Beats 17-32: Swing the partner 8 beats clockwise + 8 beats counter clock wise, then say bye to the partner, find a new partner.</w:t>
            </w:r>
          </w:p>
          <w:p w14:paraId="42A360EF" w14:textId="77777777" w:rsidR="005F45E1" w:rsidRDefault="005F45E1" w:rsidP="005F45E1">
            <w:pPr>
              <w:numPr>
                <w:ilvl w:val="0"/>
                <w:numId w:val="5"/>
              </w:numPr>
              <w:spacing w:after="200" w:line="276" w:lineRule="auto"/>
              <w:contextualSpacing/>
              <w:rPr>
                <w:sz w:val="20"/>
                <w:szCs w:val="20"/>
                <w:lang w:eastAsia="zh-CN"/>
              </w:rPr>
            </w:pPr>
            <w:r w:rsidRPr="005F45E1">
              <w:rPr>
                <w:sz w:val="20"/>
                <w:szCs w:val="20"/>
                <w:lang w:eastAsia="zh-CN"/>
              </w:rPr>
              <w:t xml:space="preserve">Repeat the whole piece. </w:t>
            </w:r>
          </w:p>
          <w:p w14:paraId="10CA7E3A" w14:textId="77777777" w:rsidR="005F45E1" w:rsidRPr="00EE6A2C" w:rsidRDefault="005F45E1" w:rsidP="005F45E1">
            <w:pPr>
              <w:rPr>
                <w:sz w:val="20"/>
                <w:szCs w:val="20"/>
              </w:rPr>
            </w:pPr>
            <w:r w:rsidRPr="00EE6A2C">
              <w:rPr>
                <w:sz w:val="20"/>
                <w:szCs w:val="20"/>
              </w:rPr>
              <w:lastRenderedPageBreak/>
              <w:t xml:space="preserve">Extension: </w:t>
            </w:r>
          </w:p>
          <w:p w14:paraId="435942E6" w14:textId="77777777" w:rsidR="005F45E1" w:rsidRPr="00EE6A2C" w:rsidRDefault="005F45E1" w:rsidP="005F45E1">
            <w:pPr>
              <w:pStyle w:val="ListParagraph"/>
              <w:numPr>
                <w:ilvl w:val="0"/>
                <w:numId w:val="6"/>
              </w:numPr>
              <w:spacing w:after="200"/>
              <w:rPr>
                <w:sz w:val="20"/>
                <w:szCs w:val="20"/>
              </w:rPr>
            </w:pPr>
            <w:r w:rsidRPr="00EE6A2C">
              <w:rPr>
                <w:sz w:val="20"/>
                <w:szCs w:val="20"/>
              </w:rPr>
              <w:t xml:space="preserve">Face a new partner, improvise 8 beats with only </w:t>
            </w:r>
            <w:r w:rsidRPr="0020635C">
              <w:rPr>
                <w:sz w:val="20"/>
                <w:szCs w:val="20"/>
              </w:rPr>
              <w:t>ta titi Z,</w:t>
            </w:r>
            <w:r>
              <w:rPr>
                <w:sz w:val="20"/>
                <w:szCs w:val="20"/>
              </w:rPr>
              <w:t xml:space="preserve"> o</w:t>
            </w:r>
            <w:r w:rsidRPr="00EE6A2C">
              <w:rPr>
                <w:sz w:val="20"/>
                <w:szCs w:val="20"/>
              </w:rPr>
              <w:t xml:space="preserve">nly clapping and tapping on laps. </w:t>
            </w:r>
          </w:p>
          <w:p w14:paraId="52684480" w14:textId="77777777" w:rsidR="005F45E1" w:rsidRPr="005F45E1" w:rsidRDefault="005F45E1" w:rsidP="005F45E1">
            <w:pPr>
              <w:pStyle w:val="ListParagraph"/>
              <w:numPr>
                <w:ilvl w:val="0"/>
                <w:numId w:val="6"/>
              </w:numPr>
              <w:spacing w:after="200"/>
              <w:rPr>
                <w:sz w:val="20"/>
                <w:szCs w:val="20"/>
              </w:rPr>
            </w:pPr>
            <w:r w:rsidRPr="00EE6A2C">
              <w:rPr>
                <w:sz w:val="20"/>
                <w:szCs w:val="20"/>
              </w:rPr>
              <w:t>Call: Improvise 8 beats with body percussion; Response: Answer the 8 beats with body percussion, but must “</w:t>
            </w:r>
            <w:r>
              <w:rPr>
                <w:sz w:val="20"/>
                <w:szCs w:val="20"/>
              </w:rPr>
              <w:t>answer</w:t>
            </w:r>
            <w:r w:rsidRPr="00EE6A2C">
              <w:rPr>
                <w:sz w:val="20"/>
                <w:szCs w:val="20"/>
              </w:rPr>
              <w:t>” the last two beats of the body percussion</w:t>
            </w:r>
            <w:r>
              <w:rPr>
                <w:sz w:val="20"/>
                <w:szCs w:val="20"/>
              </w:rPr>
              <w:t>s</w:t>
            </w:r>
            <w:r w:rsidRPr="00EE6A2C">
              <w:rPr>
                <w:sz w:val="20"/>
                <w:szCs w:val="20"/>
              </w:rPr>
              <w:t xml:space="preserve"> from the caller.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18BF44" w14:textId="77777777" w:rsidR="005F45E1" w:rsidRPr="005F45E1" w:rsidRDefault="005F45E1" w:rsidP="005F45E1">
            <w:pPr>
              <w:rPr>
                <w:sz w:val="20"/>
                <w:szCs w:val="20"/>
                <w:lang w:eastAsia="zh-CN"/>
              </w:rPr>
            </w:pPr>
            <w:r w:rsidRPr="005F45E1">
              <w:rPr>
                <w:rFonts w:cs="Times New Roman"/>
                <w:sz w:val="20"/>
                <w:szCs w:val="20"/>
                <w:lang w:eastAsia="zh-CN"/>
              </w:rPr>
              <w:lastRenderedPageBreak/>
              <w:t xml:space="preserve">Music: </w:t>
            </w:r>
            <w:r w:rsidRPr="005F45E1">
              <w:rPr>
                <w:sz w:val="20"/>
                <w:szCs w:val="20"/>
                <w:lang w:eastAsia="zh-CN"/>
              </w:rPr>
              <w:t>Break Mixer</w:t>
            </w:r>
          </w:p>
          <w:p w14:paraId="216E423C" w14:textId="77777777" w:rsidR="00552905" w:rsidRPr="00E42F88" w:rsidRDefault="00552905" w:rsidP="006F6A3D">
            <w:pPr>
              <w:rPr>
                <w:rFonts w:cs="Times New Roman"/>
                <w:b/>
                <w:lang w:eastAsia="zh-CN"/>
              </w:rPr>
            </w:pPr>
          </w:p>
        </w:tc>
      </w:tr>
      <w:tr w:rsidR="00552905" w:rsidRPr="00E42F88" w14:paraId="080E1FD8" w14:textId="77777777" w:rsidTr="006F6A3D">
        <w:trPr>
          <w:trHeight w:val="1250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21936" w14:textId="77777777" w:rsidR="00552905" w:rsidRDefault="005F45E1" w:rsidP="005F45E1">
            <w:pPr>
              <w:jc w:val="center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Step 3 </w:t>
            </w:r>
          </w:p>
          <w:p w14:paraId="1E2DE21E" w14:textId="77777777" w:rsidR="005F45E1" w:rsidRPr="00E42F88" w:rsidRDefault="005F45E1" w:rsidP="005F45E1">
            <w:pPr>
              <w:jc w:val="center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(end of 2</w:t>
            </w:r>
            <w:r w:rsidRPr="005F45E1">
              <w:rPr>
                <w:rFonts w:cs="Times New Roman"/>
                <w:vertAlign w:val="superscript"/>
                <w:lang w:eastAsia="zh-CN"/>
              </w:rPr>
              <w:t>nd</w:t>
            </w:r>
            <w:r>
              <w:rPr>
                <w:rFonts w:cs="Times New Roman"/>
                <w:lang w:eastAsia="zh-CN"/>
              </w:rPr>
              <w:t xml:space="preserve"> grade or 3</w:t>
            </w:r>
            <w:r w:rsidRPr="005F45E1">
              <w:rPr>
                <w:rFonts w:cs="Times New Roman"/>
                <w:vertAlign w:val="superscript"/>
                <w:lang w:eastAsia="zh-CN"/>
              </w:rPr>
              <w:t>rd</w:t>
            </w:r>
            <w:r>
              <w:rPr>
                <w:rFonts w:cs="Times New Roman"/>
                <w:lang w:eastAsia="zh-CN"/>
              </w:rPr>
              <w:t xml:space="preserve"> grade)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866E6" w14:textId="77777777" w:rsidR="00552905" w:rsidRPr="00E42F88" w:rsidRDefault="00552905" w:rsidP="006F6A3D">
            <w:pPr>
              <w:jc w:val="center"/>
              <w:rPr>
                <w:rFonts w:cs="Times New Roman"/>
                <w:lang w:eastAsia="zh-CN"/>
              </w:rPr>
            </w:pPr>
          </w:p>
          <w:p w14:paraId="31A062C4" w14:textId="77777777" w:rsidR="00552905" w:rsidRPr="00E42F88" w:rsidRDefault="00552905" w:rsidP="006F6A3D">
            <w:pPr>
              <w:jc w:val="center"/>
              <w:rPr>
                <w:rFonts w:cs="Times New Roman"/>
                <w:lang w:eastAsia="zh-CN"/>
              </w:rPr>
            </w:pP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F9D18A" w14:textId="77777777" w:rsidR="005F45E1" w:rsidRDefault="005F45E1" w:rsidP="005F45E1">
            <w:pPr>
              <w:numPr>
                <w:ilvl w:val="0"/>
                <w:numId w:val="7"/>
              </w:numPr>
              <w:spacing w:after="200" w:line="276" w:lineRule="auto"/>
              <w:contextualSpacing/>
              <w:rPr>
                <w:sz w:val="20"/>
                <w:szCs w:val="20"/>
                <w:lang w:eastAsia="zh-CN"/>
              </w:rPr>
            </w:pPr>
            <w:r w:rsidRPr="005F45E1">
              <w:rPr>
                <w:sz w:val="20"/>
                <w:szCs w:val="20"/>
                <w:lang w:eastAsia="zh-CN"/>
              </w:rPr>
              <w:t xml:space="preserve">Review the Rhythmische Übung rhythm with body percussion. </w:t>
            </w:r>
          </w:p>
          <w:p w14:paraId="3AE8A141" w14:textId="77777777" w:rsidR="005F45E1" w:rsidRDefault="005F45E1" w:rsidP="005F45E1">
            <w:pPr>
              <w:numPr>
                <w:ilvl w:val="0"/>
                <w:numId w:val="7"/>
              </w:numPr>
              <w:spacing w:after="200" w:line="276" w:lineRule="auto"/>
              <w:contextualSpacing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Teach students down-up drumming playing technique.</w:t>
            </w:r>
          </w:p>
          <w:p w14:paraId="097F19DA" w14:textId="77777777" w:rsidR="005F45E1" w:rsidRPr="005F45E1" w:rsidRDefault="005F45E1" w:rsidP="005F45E1">
            <w:pPr>
              <w:numPr>
                <w:ilvl w:val="0"/>
                <w:numId w:val="7"/>
              </w:numPr>
              <w:spacing w:after="200" w:line="276" w:lineRule="auto"/>
              <w:contextualSpacing/>
              <w:rPr>
                <w:sz w:val="20"/>
                <w:szCs w:val="20"/>
                <w:lang w:eastAsia="zh-CN"/>
              </w:rPr>
            </w:pPr>
            <w:r w:rsidRPr="005F45E1">
              <w:rPr>
                <w:sz w:val="20"/>
                <w:szCs w:val="20"/>
                <w:lang w:eastAsia="zh-CN"/>
              </w:rPr>
              <w:t>Transfer the body percussion to hand drums</w:t>
            </w:r>
            <w:r>
              <w:rPr>
                <w:sz w:val="20"/>
                <w:szCs w:val="20"/>
                <w:lang w:eastAsia="zh-CN"/>
              </w:rPr>
              <w:t>, phrase by phrase</w:t>
            </w:r>
            <w:r w:rsidRPr="005F45E1">
              <w:rPr>
                <w:sz w:val="20"/>
                <w:szCs w:val="20"/>
                <w:lang w:eastAsia="zh-CN"/>
              </w:rPr>
              <w:t>.</w:t>
            </w:r>
          </w:p>
          <w:p w14:paraId="6C0F6E80" w14:textId="77777777" w:rsidR="005F45E1" w:rsidRPr="005F45E1" w:rsidRDefault="005F45E1" w:rsidP="005F45E1">
            <w:pPr>
              <w:numPr>
                <w:ilvl w:val="0"/>
                <w:numId w:val="7"/>
              </w:numPr>
              <w:spacing w:after="200" w:line="276" w:lineRule="auto"/>
              <w:contextualSpacing/>
              <w:rPr>
                <w:sz w:val="20"/>
                <w:szCs w:val="20"/>
                <w:lang w:eastAsia="zh-CN"/>
              </w:rPr>
            </w:pPr>
            <w:r w:rsidRPr="005F45E1">
              <w:rPr>
                <w:sz w:val="20"/>
                <w:szCs w:val="20"/>
                <w:lang w:eastAsia="zh-CN"/>
              </w:rPr>
              <w:t>Transfer the improvisation section to the hand drums.</w:t>
            </w:r>
          </w:p>
          <w:p w14:paraId="270F0815" w14:textId="77777777" w:rsidR="00552905" w:rsidRPr="005F45E1" w:rsidRDefault="005F45E1" w:rsidP="005F45E1">
            <w:pPr>
              <w:numPr>
                <w:ilvl w:val="0"/>
                <w:numId w:val="7"/>
              </w:numPr>
              <w:spacing w:after="200" w:line="276" w:lineRule="auto"/>
              <w:contextualSpacing/>
              <w:rPr>
                <w:sz w:val="20"/>
                <w:szCs w:val="20"/>
                <w:lang w:eastAsia="zh-CN"/>
              </w:rPr>
            </w:pPr>
            <w:r w:rsidRPr="005F45E1">
              <w:rPr>
                <w:sz w:val="20"/>
                <w:szCs w:val="20"/>
                <w:lang w:eastAsia="zh-CN"/>
              </w:rPr>
              <w:t>Perform ABA. A: Tutti; B: Improvisation; A: TuttI</w:t>
            </w:r>
            <w:r w:rsidR="00552905" w:rsidRPr="005F45E1">
              <w:rPr>
                <w:rFonts w:cs="Times New Roman"/>
                <w:lang w:eastAsia="zh-CN"/>
              </w:rPr>
              <w:t xml:space="preserve"> 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5D08B" w14:textId="77777777" w:rsidR="00552905" w:rsidRPr="00E42F88" w:rsidRDefault="00552905" w:rsidP="006F6A3D">
            <w:pPr>
              <w:rPr>
                <w:rFonts w:cs="Times New Roman"/>
                <w:lang w:eastAsia="zh-CN"/>
              </w:rPr>
            </w:pPr>
          </w:p>
        </w:tc>
      </w:tr>
    </w:tbl>
    <w:p w14:paraId="20E84F8D" w14:textId="77777777" w:rsidR="00552905" w:rsidRPr="00E42F88" w:rsidRDefault="00552905" w:rsidP="00552905"/>
    <w:p w14:paraId="0B40A2E7" w14:textId="77777777" w:rsidR="00E42F88" w:rsidRDefault="00E42F88">
      <w:r w:rsidRPr="00E42F88">
        <w:t>Assessment</w:t>
      </w:r>
      <w:r w:rsidR="00525C8B">
        <w:t xml:space="preserve"> (coming)</w:t>
      </w:r>
      <w:r w:rsidRPr="00E42F88">
        <w:t>.</w:t>
      </w:r>
    </w:p>
    <w:p w14:paraId="49B620C1" w14:textId="77777777" w:rsidR="00525C8B" w:rsidRPr="00E42F88" w:rsidRDefault="00525C8B"/>
    <w:p w14:paraId="6B1365BA" w14:textId="77777777" w:rsidR="00E42F88" w:rsidRDefault="00E42F88">
      <w:r w:rsidRPr="00E42F88">
        <w:t xml:space="preserve">Teacher’s reflection/talk: </w:t>
      </w:r>
    </w:p>
    <w:p w14:paraId="623273B3" w14:textId="77777777" w:rsidR="003825C5" w:rsidRDefault="005F45E1">
      <w:r>
        <w:rPr>
          <w:rFonts w:ascii="Times New Roman" w:hAnsi="Times New Roman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7184451" wp14:editId="490192B2">
                <wp:simplePos x="0" y="0"/>
                <wp:positionH relativeFrom="column">
                  <wp:posOffset>6350</wp:posOffset>
                </wp:positionH>
                <wp:positionV relativeFrom="paragraph">
                  <wp:posOffset>78740</wp:posOffset>
                </wp:positionV>
                <wp:extent cx="5850890" cy="1257300"/>
                <wp:effectExtent l="0" t="0" r="16510" b="1905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0890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51EA2B" w14:textId="77777777" w:rsidR="003825C5" w:rsidRDefault="003825C5" w:rsidP="003825C5">
                            <w:r>
                              <w:t>?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184451" id="Text Box 1" o:spid="_x0000_s1029" type="#_x0000_t202" style="position:absolute;margin-left:.5pt;margin-top:6.2pt;width:460.7pt;height:9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">
                <v:textbox>
                  <w:txbxContent>
                    <w:p w14:paraId="2E51EA2B" w14:textId="77777777" w:rsidR="003825C5" w:rsidRDefault="003825C5" w:rsidP="003825C5">
                      <w:r>
                        <w:t>??</w:t>
                      </w:r>
                    </w:p>
                  </w:txbxContent>
                </v:textbox>
              </v:shape>
            </w:pict>
          </mc:Fallback>
        </mc:AlternateContent>
      </w:r>
    </w:p>
    <w:p w14:paraId="448D7FDB" w14:textId="77777777" w:rsidR="003825C5" w:rsidRPr="00E42F88" w:rsidRDefault="003825C5"/>
    <w:sectPr w:rsidR="003825C5" w:rsidRPr="00E42F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8A1D76"/>
    <w:multiLevelType w:val="hybridMultilevel"/>
    <w:tmpl w:val="787488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C95590"/>
    <w:multiLevelType w:val="hybridMultilevel"/>
    <w:tmpl w:val="5F3A95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B46B77"/>
    <w:multiLevelType w:val="hybridMultilevel"/>
    <w:tmpl w:val="5B0A1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343A30"/>
    <w:multiLevelType w:val="hybridMultilevel"/>
    <w:tmpl w:val="B5BC83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6D5482"/>
    <w:multiLevelType w:val="hybridMultilevel"/>
    <w:tmpl w:val="400090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FD2332"/>
    <w:multiLevelType w:val="hybridMultilevel"/>
    <w:tmpl w:val="7D860F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7E46BD"/>
    <w:multiLevelType w:val="hybridMultilevel"/>
    <w:tmpl w:val="AEBE4E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B36326"/>
    <w:multiLevelType w:val="hybridMultilevel"/>
    <w:tmpl w:val="6A2814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2"/>
  </w:num>
  <w:num w:numId="5">
    <w:abstractNumId w:val="3"/>
  </w:num>
  <w:num w:numId="6">
    <w:abstractNumId w:val="7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sDAysjAxMrYwM7A0MzZW0lEKTi0uzszPAykwrgUAlPDHxSwAAAA="/>
  </w:docVars>
  <w:rsids>
    <w:rsidRoot w:val="00E42F88"/>
    <w:rsid w:val="003825C5"/>
    <w:rsid w:val="00525C8B"/>
    <w:rsid w:val="00552905"/>
    <w:rsid w:val="005F45E1"/>
    <w:rsid w:val="00731B6E"/>
    <w:rsid w:val="00AC7EDB"/>
    <w:rsid w:val="00B609DD"/>
    <w:rsid w:val="00B631E7"/>
    <w:rsid w:val="00E42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95DD2"/>
  <w15:docId w15:val="{086882F6-731B-4132-8877-9C8B79E060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2F88"/>
    <w:pPr>
      <w:spacing w:after="0" w:line="240" w:lineRule="auto"/>
    </w:pPr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45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76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7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7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1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34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1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3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7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21</Words>
  <Characters>183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 LOONG</dc:creator>
  <cp:lastModifiedBy>CY LOONG</cp:lastModifiedBy>
  <cp:revision>2</cp:revision>
  <dcterms:created xsi:type="dcterms:W3CDTF">2020-10-02T05:07:00Z</dcterms:created>
  <dcterms:modified xsi:type="dcterms:W3CDTF">2020-10-02T05:07:00Z</dcterms:modified>
</cp:coreProperties>
</file>